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031D0B" w14:textId="77777777" w:rsidR="002541F0" w:rsidRDefault="009526BB" w:rsidP="002541F0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541F0">
        <w:rPr>
          <w:rFonts w:ascii="Muli" w:eastAsia="Muli" w:hAnsi="Muli" w:cs="Muli"/>
          <w:sz w:val="24"/>
          <w:szCs w:val="24"/>
        </w:rPr>
        <w:t>Java Script</w:t>
      </w:r>
    </w:p>
    <w:p w14:paraId="0000000B" w14:textId="617DDEA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06F53A" w14:textId="77777777" w:rsidR="002541F0" w:rsidRDefault="002541F0" w:rsidP="002541F0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3" w14:textId="0325E880" w:rsidR="00173A24" w:rsidRPr="002541F0" w:rsidRDefault="002541F0" w:rsidP="002541F0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4" w14:textId="664A5E8B" w:rsidR="00173A24" w:rsidRPr="002541F0" w:rsidRDefault="009526BB" w:rsidP="002541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541F0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096BD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the uses of div tag are it can be used as a container for an element which can then be styled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8CBC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absolute positioning means to move a complete object to another side of the page </w:t>
      </w:r>
    </w:p>
    <w:p w14:paraId="1F2FC7F1" w14:textId="399A233A" w:rsidR="002541F0" w:rsidRDefault="002541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d relative positioning means to move the object to the left top sid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down .</w:t>
      </w:r>
      <w:proofErr w:type="gram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231C5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java script CSS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125F8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41F0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9F1DC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41F0">
        <w:rPr>
          <w:rFonts w:ascii="Muli" w:eastAsia="Muli" w:hAnsi="Muli" w:cs="Muli"/>
          <w:sz w:val="24"/>
          <w:szCs w:val="24"/>
          <w:u w:val="single"/>
        </w:rPr>
        <w:t xml:space="preserve"> to download the app from the app store or scanning the </w:t>
      </w:r>
      <w:proofErr w:type="spellStart"/>
      <w:r w:rsidR="002541F0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2541F0">
        <w:rPr>
          <w:rFonts w:ascii="Muli" w:eastAsia="Muli" w:hAnsi="Muli" w:cs="Muli"/>
          <w:sz w:val="24"/>
          <w:szCs w:val="24"/>
          <w:u w:val="single"/>
        </w:rPr>
        <w:t xml:space="preserve"> code present on another screen and playing it on our mobile</w:t>
      </w:r>
    </w:p>
    <w:p w14:paraId="23BCF0E8" w14:textId="77777777" w:rsidR="002541F0" w:rsidRDefault="002541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</w:t>
      </w:r>
      <w:r w:rsidRPr="002541F0">
        <w:rPr>
          <w:rFonts w:ascii="Muli" w:eastAsia="Muli" w:hAnsi="Muli" w:cs="Muli"/>
          <w:sz w:val="24"/>
          <w:szCs w:val="24"/>
        </w:rPr>
        <w:t>ework</w:t>
      </w:r>
      <w:r>
        <w:rPr>
          <w:rFonts w:ascii="Muli" w:eastAsia="Muli" w:hAnsi="Muli" w:cs="Muli"/>
          <w:sz w:val="24"/>
          <w:szCs w:val="24"/>
        </w:rPr>
        <w:t>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41F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41F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541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21</Words>
  <Characters>1260</Characters>
  <Application>Microsoft Office Word</Application>
  <DocSecurity>0</DocSecurity>
  <Lines>10</Lines>
  <Paragraphs>2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a zulfikar ali ahmed</cp:lastModifiedBy>
  <cp:revision>4</cp:revision>
  <dcterms:created xsi:type="dcterms:W3CDTF">2021-01-06T05:46:00Z</dcterms:created>
  <dcterms:modified xsi:type="dcterms:W3CDTF">2021-04-19T06:44:00Z</dcterms:modified>
</cp:coreProperties>
</file>